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85b4a2d41e45b08b3e77626a9a4cb51d6e98f8"/>
      <w:r>
        <w:rPr>
          <w:b/>
        </w:rPr>
        <w:t xml:space="preserve">ПРОТОКОЛ ЕЛЕКТРОННОГО АУКЦІОНУ № BSE001-UA-20230216-29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Будівлі свиноферми та ковбасного і забійного пункту, с. Глибівк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РАНСГА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3.03.2023 12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3.03.2023 12:4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будівлі свиноферми та ковбасного і забійного пункту</w:t>
      </w:r>
    </w:p>
    <w:p>
      <w:pPr>
        <w:numPr>
          <w:ilvl w:val="0"/>
          <w:numId w:val="1001"/>
        </w:numPr>
        <w:pStyle w:val="Compact"/>
      </w:pPr>
      <w:r>
        <w:t xml:space="preserve">Будівля свиноферми - нежитлове приміщення, основне призначення якого - вирощування сировини для м'ясної промисловості. Загальний технічний стан будівлі – потребує капітального ремонту. Розташована за 10 км від смт Богородчани та за 30 кв від м. Івано-Франківськ на земельній ділянці загальною площею 0,2046 га (кадастровий номер 2620480901:01:003:0008, цільове призначення - для обслуговування тваринницьких приміщень).</w:t>
      </w:r>
    </w:p>
    <w:p>
      <w:pPr>
        <w:numPr>
          <w:ilvl w:val="0"/>
          <w:numId w:val="1001"/>
        </w:numPr>
        <w:pStyle w:val="Compact"/>
      </w:pPr>
      <w:r>
        <w:t xml:space="preserve">Ковбасний і забійний пункт - нежитлове приміщення, основне призначення якого - переробка тваринницької продукції. Загальний технічний стан будівлі – потребує капітального ремонту. Розташований за 10 км від смт Богородчани та за 30 км від м. Івано-Франківськ на земельній ділянці загальною площею 0,1795 га (кадастровий номер 2620480901:01:003:0006, цільове призначення - для обслуговування цеху по переробці тваринницької продукції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80 800,00 грн, у тому числі ПДВ</w:t>
      </w:r>
      <w:r>
        <w:t xml:space="preserve"> </w:t>
      </w:r>
      <w:r>
        <w:t xml:space="preserve">96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627 000,00 грн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80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40,00 грн (двадцять дев'ять тисяч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Г "Агростаніслав", ЄДРПОУ: 401935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зОВ "АГРО БЛОК", ЄДРПОУ: 404439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деля Альона Олександрівна, ІПН/РНОКПП: 315031334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58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03.2023 14:28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0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15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26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Куделя Альо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6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5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Г "Агростаніслав"</w:t>
            </w:r>
          </w:p>
        </w:tc>
        <w:tc>
          <w:p>
            <w:pPr>
              <w:pStyle w:val="Compact"/>
              <w:jc w:val="left"/>
            </w:pPr>
            <w:r>
              <w:t xml:space="preserve">6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03.2023 12:3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зОВ "АГРО БЛОК"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4:16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Г "Агростаніслав", ЄДРПОУ: 401935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ТзОВ "АГРО БЛОК", ЄДРПОУ: 404439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РАНСГАЗ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0019801</w:t>
      </w:r>
    </w:p>
    <w:p>
      <w:pPr>
        <w:numPr>
          <w:ilvl w:val="0"/>
          <w:numId w:val="1003"/>
        </w:numPr>
        <w:pStyle w:val="Compact"/>
      </w:pPr>
      <w:r>
        <w:t xml:space="preserve">Назва банку: АБ «УКРГАЗ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320478000002600992444128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 (п'ятсот дес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 194,50 грн (дві тисячі сто дев'яносто чотири гривні 50 копійок), у тому числі ПДВ</w:t>
      </w:r>
      <w:r>
        <w:t xml:space="preserve"> </w:t>
      </w:r>
      <w:r>
        <w:t xml:space="preserve">365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31 350,00 грн (тридцять одна тисяча триста п'ятдесят гривень 00 копійок), у тому числі ПДВ</w:t>
      </w:r>
      <w:r>
        <w:t xml:space="preserve"> </w:t>
      </w:r>
      <w:r>
        <w:t xml:space="preserve">5 2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627 000,00 грн (шістсот двадцять сім тисяч гривень 00 копійок), у тому числі ПДВ</w:t>
      </w:r>
      <w:r>
        <w:t xml:space="preserve"> </w:t>
      </w:r>
      <w:r>
        <w:t xml:space="preserve">104 5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1.03.2023 12:49: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Г "Агростаніслав", ЄДРПОУ: 401935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РАНСГА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8:45:32Z</dcterms:created>
  <dcterms:modified xsi:type="dcterms:W3CDTF">2024-05-05T08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